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Naples</w:t>
      </w:r>
    </w:p>
    <w:bookmarkStart w:id="20" w:name="X6af3fc2da0d7a3d1b245e648379461476ab034d"/>
    <w:p>
      <w:pPr>
        <w:pStyle w:val="Heading1"/>
      </w:pPr>
      <w:r>
        <w:t xml:space="preserve">Internship Application Letter for Web Designer Position</w:t>
      </w:r>
    </w:p>
    <w:bookmarkEnd w:id="20"/>
    <w:p>
      <w:pPr>
        <w:pStyle w:val="FirstParagraph"/>
      </w:pPr>
      <w:r>
        <w:t xml:space="preserve">Hiring Manager</w:t>
      </w:r>
      <w:r>
        <w:br/>
      </w:r>
      <w:r>
        <w:t xml:space="preserve">[Company Name]</w:t>
      </w:r>
      <w:r>
        <w:br/>
      </w:r>
      <w:r>
        <w:t xml:space="preserve">Naples, Italy</w:t>
      </w:r>
    </w:p>
    <w:p>
      <w:pPr>
        <w:pStyle w:val="BodyText"/>
      </w:pPr>
      <w:r>
        <w:t xml:space="preserve">Dear Hiring Manager,</w:t>
      </w:r>
    </w:p>
    <w:p>
      <w:pPr>
        <w:pStyle w:val="BodyText"/>
      </w:pPr>
      <w:r>
        <w:t xml:space="preserve">I am writing with profound enthusiasm to submit my Internship Application Letter for the Web Designer internship position at your esteemed organization in Naples, Italy. As a passionate digital design student deeply committed to creating impactful user experiences, I have long admired your company's innovative approach to web development and visual storytelling within the vibrant creative ecosystem of Italy Naples. This opportunity represents not just a professional milestone but an immersion into one of Europe's most dynamic cultural hubs where design intersects with history, artistry, and technological advancement.</w:t>
      </w:r>
    </w:p>
    <w:p>
      <w:pPr>
        <w:pStyle w:val="BodyText"/>
      </w:pPr>
      <w:r>
        <w:t xml:space="preserve">My academic journey at the Università degli Studi di Napoli Federico II has equipped me with comprehensive technical skills directly applicable to contemporary web design challenges. I've mastered industry-standard tools including Adobe Creative Suite (Photoshop, Illustrator), Figma for responsive prototyping, and HTML/CSS frameworks such as Bootstrap and Tailwind CSS. My coursework in Digital Media Design and User Experience focused specifically on creating accessible interfaces that balance aesthetic appeal with functional efficiency—principles that resonate deeply with Naples' unique blend of historical preservation and modern innovation. I've completed advanced projects including a multilingual e-commerce platform for local artisans, where I implemented ADA-compliant navigation structures while maintaining the region's distinctive visual identity through color palettes inspired by Vesuvius' natural tones and Amalfi Coast landscapes.</w:t>
      </w:r>
    </w:p>
    <w:p>
      <w:pPr>
        <w:pStyle w:val="BodyText"/>
      </w:pPr>
      <w:r>
        <w:t xml:space="preserve">What truly distinguishes my approach as a Web Designer is my understanding that effective digital experiences must reflect their physical context. Having spent six months studying in Italy Naples, I've immersed myself in the city's creative DNA—from the Baroque grandeur of Palazzo Reale to the minimalist elegance of contemporary design studios along Via Toledo. This experience taught me to translate tangible cultural narratives into digital spaces, a skill I applied while redesigning my university's Italian language learning portal. The project required integrating Neapolitan folklore elements (like traditional 'pizzelle' patterns) with modern UX principles, resulting in a 40% increase in user engagement among international students. This project exemplifies my commitment to making the Internship Application Letter not just about technical execution, but about cultural intelligence in design—a quality I believe is essential for thriving in Italy Naples's unique creative environment.</w:t>
      </w:r>
    </w:p>
    <w:p>
      <w:pPr>
        <w:pStyle w:val="BodyText"/>
      </w:pPr>
      <w:r>
        <w:t xml:space="preserve">I am particularly drawn to your company's recent work on [Mention Specific Project, e.g., "the Museo Archeologico Nazionale's digital exhibition platform"], which masterfully bridges ancient heritage with contemporary design language. As a self-proclaimed 'Neapolitan culture enthusiast,' I've long followed how local agencies like yours transform Italy Naples' artistic legacy into accessible digital experiences. My portfolio includes a responsive web campaign for the historic 'Pasticceria Poppa' bakery, where I developed a site that honored traditional Neapolitan pastry craftsmanship while implementing modern e-commerce functionality. The project received recognition from the Associazione Nazionale Artigiani di Napoli for its authentic representation of local identity—a testament to my ability to create Web Designer solutions that resonate culturally as much as they function technically.</w:t>
      </w:r>
    </w:p>
    <w:p>
      <w:pPr>
        <w:pStyle w:val="BodyText"/>
      </w:pPr>
      <w:r>
        <w:t xml:space="preserve">Living in Italy Naples has fundamentally shaped my design philosophy. Unlike generic digital experiences, I believe successful web design must acknowledge local context. During my stay, I volunteered with the 'Napoli Design Week' initiative, creating promotional materials for street art festivals that celebrated both historic murals and contemporary urban expression. This taught me to observe how Neapolitans interact with visual culture—whether it's the spontaneous creativity of a market vendor or the meticulous restoration of Baroque frescoes—and translate those observations into intuitive interfaces. As an intern, I'm prepared to bring this hyper-local perspective to your team, ensuring every pixel in Italy Naples reflects authentic regional sensibilities while meeting global best practices.</w:t>
      </w:r>
    </w:p>
    <w:p>
      <w:pPr>
        <w:pStyle w:val="BodyText"/>
      </w:pPr>
      <w:r>
        <w:t xml:space="preserve">My technical toolkit extends beyond visual design to encompass strategic thinking. I've completed certifications in Google Analytics and SEO optimization, understanding that beautiful interfaces must also serve clear business objectives. In a recent freelance project for a Naples-based sustainable fashion startup, I analyzed user behavior data to redesign checkout flows, increasing conversion rates by 27%—a result that demonstrates my ability to merge aesthetic sensibility with measurable outcomes. This aligns perfectly with your company's reputation for delivering results-driven digital solutions in Italy Naples' competitive market. I'm eager to contribute this analytical approach while learning from your team's expertise in crafting Web Designer experiences that don't just look good, but perform exceptionally.</w:t>
      </w:r>
    </w:p>
    <w:p>
      <w:pPr>
        <w:pStyle w:val="BodyText"/>
      </w:pPr>
      <w:r>
        <w:t xml:space="preserve">What excites me most about joining your internship program is the opportunity to grow within Naples' thriving creative community. The city's unique energy—where ancient streets meet cutting-edge tech startups—fuels innovation in ways I've rarely seen elsewhere. As a language enthusiast who has achieved C1 proficiency in Italian, I'm prepared to integrate seamlessly into your team's workflow and participate fully in Naples' collaborative design culture. I've also been actively participating in local Meetup groups focused on UX design, where we discuss how digital spaces can honor cultural heritage—topics that mirror your company's values as evidenced by your work with cultural institutions.</w:t>
      </w:r>
    </w:p>
    <w:p>
      <w:pPr>
        <w:pStyle w:val="BodyText"/>
      </w:pPr>
      <w:r>
        <w:t xml:space="preserve">I understand that an Internship Application Letter represents more than a job request; it's an invitation to join a creative family. Having researched your team's projects, I'm confident my blend of technical skills, cultural immersion in Italy Naples, and passion for meaningful design aligns perfectly with your vision. I've attached my portfolio showcasing projects developed during my time in Naples—including responsive designs adapted for mobile-first usage patterns common among Neapolitan users—and welcome the opportunity to discuss how I can contribute to your upcoming initiatives.</w:t>
      </w:r>
    </w:p>
    <w:p>
      <w:pPr>
        <w:pStyle w:val="BodyText"/>
      </w:pPr>
      <w:r>
        <w:t xml:space="preserve">Thank you for considering my application. I am eager to bring my dedication to visual storytelling, technical proficiency, and deep appreciation of Italy Naples' cultural landscape to your internship program. I look forward to discussing how my background as a Web Designer-in-training can support your team's creative mission while allowing me to grow under the mentorship of industry leaders in this extraordinary city.</w:t>
      </w:r>
    </w:p>
    <w:p>
      <w:pPr>
        <w:pStyle w:val="BodyText"/>
      </w:pPr>
      <w:r>
        <w:t xml:space="preserve">Sincerely,</w:t>
      </w:r>
      <w:r>
        <w:br/>
      </w:r>
      <w:r>
        <w:br/>
      </w:r>
      <w:r>
        <w:t xml:space="preserve">[Your Full Name]</w:t>
      </w:r>
      <w:r>
        <w:br/>
      </w:r>
      <w:r>
        <w:t xml:space="preserve">Email: your.email@example.com</w:t>
      </w:r>
      <w:r>
        <w:br/>
      </w:r>
      <w:r>
        <w:t xml:space="preserve">Phone: +39 3XX XXX XXXX</w:t>
      </w:r>
      <w:r>
        <w:br/>
      </w:r>
      <w:r>
        <w:t xml:space="preserve">Portfolio: www.yourportfolio.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in Italy Naples</dc:title>
  <dc:creator/>
  <dc:language>en</dc:language>
  <cp:keywords/>
  <dcterms:created xsi:type="dcterms:W3CDTF">2026-05-02T14:36:40Z</dcterms:created>
  <dcterms:modified xsi:type="dcterms:W3CDTF">2026-05-02T14:36:40Z</dcterms:modified>
</cp:coreProperties>
</file>

<file path=docProps/custom.xml><?xml version="1.0" encoding="utf-8"?>
<Properties xmlns="http://schemas.openxmlformats.org/officeDocument/2006/custom-properties" xmlns:vt="http://schemas.openxmlformats.org/officeDocument/2006/docPropsVTypes"/>
</file>